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4409F" w14:textId="0C39E950" w:rsidR="005702CD" w:rsidRPr="00354762" w:rsidRDefault="00073E0E">
      <w:pPr>
        <w:pStyle w:val="Heading1"/>
        <w:jc w:val="center"/>
      </w:pPr>
      <w:r w:rsidRPr="00354762">
        <w:t xml:space="preserve">How to </w:t>
      </w:r>
      <w:r w:rsidR="008F6CFC">
        <w:t xml:space="preserve">Create </w:t>
      </w:r>
      <w:r w:rsidR="00980758">
        <w:t>an Inspection Job</w:t>
      </w:r>
    </w:p>
    <w:p w14:paraId="5EEFE176" w14:textId="77777777" w:rsidR="005702CD" w:rsidRDefault="005702CD"/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"/>
        <w:gridCol w:w="9862"/>
      </w:tblGrid>
      <w:tr w:rsidR="005702CD" w14:paraId="1A206EC3" w14:textId="77777777">
        <w:tc>
          <w:tcPr>
            <w:tcW w:w="928" w:type="dxa"/>
          </w:tcPr>
          <w:p w14:paraId="33A95392" w14:textId="77777777" w:rsidR="005702CD" w:rsidRPr="00AC48E6" w:rsidRDefault="00073E0E">
            <w:pPr>
              <w:keepNext/>
            </w:pPr>
            <w:r w:rsidRPr="00AC48E6">
              <w:rPr>
                <w:i/>
                <w:noProof/>
              </w:rPr>
              <w:drawing>
                <wp:inline distT="0" distB="0" distL="0" distR="0" wp14:anchorId="396B855F" wp14:editId="6CE86FF7">
                  <wp:extent cx="342900" cy="355600"/>
                  <wp:effectExtent l="0" t="0" r="0" b="0"/>
                  <wp:docPr id="2057091670" name="image2.png" descr="acc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acces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55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62" w:type="dxa"/>
            <w:vAlign w:val="center"/>
          </w:tcPr>
          <w:p w14:paraId="01F7CA81" w14:textId="1CAA3250" w:rsidR="005702CD" w:rsidRDefault="00073E0E">
            <w:pPr>
              <w:keepNext/>
              <w:jc w:val="center"/>
            </w:pPr>
            <w:r w:rsidRPr="00AC48E6">
              <w:t xml:space="preserve">This function is located under: </w:t>
            </w:r>
            <w:r w:rsidRPr="00AC48E6">
              <w:rPr>
                <w:b/>
              </w:rPr>
              <w:t>Tasks-&gt;Inspections</w:t>
            </w:r>
            <w:r w:rsidR="00527F71">
              <w:rPr>
                <w:b/>
              </w:rPr>
              <w:t>-&gt;</w:t>
            </w:r>
            <w:r w:rsidR="00980758">
              <w:rPr>
                <w:b/>
              </w:rPr>
              <w:t>Job</w:t>
            </w:r>
          </w:p>
        </w:tc>
      </w:tr>
    </w:tbl>
    <w:p w14:paraId="6945F5A6" w14:textId="77777777" w:rsidR="005702CD" w:rsidRDefault="005702CD"/>
    <w:p w14:paraId="3BEDC4BC" w14:textId="77777777" w:rsidR="005702CD" w:rsidRPr="00AC48E6" w:rsidRDefault="00073E0E">
      <w:pPr>
        <w:pStyle w:val="Heading2"/>
        <w:tabs>
          <w:tab w:val="left" w:pos="2730"/>
        </w:tabs>
      </w:pPr>
      <w:r w:rsidRPr="00AC48E6">
        <w:t>Description</w:t>
      </w:r>
      <w:r w:rsidRPr="00AC48E6">
        <w:tab/>
      </w:r>
    </w:p>
    <w:p w14:paraId="6376BFED" w14:textId="1765C6B8" w:rsidR="005702CD" w:rsidRPr="00AC48E6" w:rsidRDefault="00853057">
      <w:r>
        <w:t>This</w:t>
      </w:r>
      <w:r w:rsidR="002D6217">
        <w:t xml:space="preserve"> “</w:t>
      </w:r>
      <w:r w:rsidR="002E27EC" w:rsidRPr="00AC48E6">
        <w:t>HOW</w:t>
      </w:r>
      <w:r w:rsidR="00E97529" w:rsidRPr="00AC48E6">
        <w:t xml:space="preserve"> </w:t>
      </w:r>
      <w:r w:rsidR="002E27EC" w:rsidRPr="00AC48E6">
        <w:t>TO</w:t>
      </w:r>
      <w:r w:rsidR="002D6217">
        <w:t>”</w:t>
      </w:r>
      <w:r>
        <w:t xml:space="preserve"> manual</w:t>
      </w:r>
      <w:r w:rsidR="002E27EC" w:rsidRPr="00AC48E6">
        <w:t xml:space="preserve"> describes </w:t>
      </w:r>
      <w:r w:rsidR="00E97529" w:rsidRPr="00AC48E6">
        <w:t>the way</w:t>
      </w:r>
      <w:r w:rsidR="002E27EC" w:rsidRPr="00AC48E6">
        <w:t xml:space="preserve"> to </w:t>
      </w:r>
      <w:r w:rsidR="00980758">
        <w:t xml:space="preserve">create an inspection job.  A job allows you do document the </w:t>
      </w:r>
      <w:r w:rsidR="00917A2F">
        <w:t xml:space="preserve">from and to date and time on a job and the weather and </w:t>
      </w:r>
      <w:r w:rsidR="002340E1">
        <w:t>temperature</w:t>
      </w:r>
      <w:r w:rsidR="00B90315">
        <w:t>.</w:t>
      </w:r>
    </w:p>
    <w:p w14:paraId="5DADE547" w14:textId="77777777" w:rsidR="005702CD" w:rsidRPr="00AC48E6" w:rsidRDefault="00073E0E">
      <w:pPr>
        <w:pStyle w:val="Heading2"/>
      </w:pPr>
      <w:r w:rsidRPr="00AC48E6">
        <w:t>Steps</w:t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288D2857" w14:textId="77777777" w:rsidTr="00072487">
        <w:trPr>
          <w:trHeight w:val="280"/>
          <w:tblHeader/>
        </w:trPr>
        <w:tc>
          <w:tcPr>
            <w:tcW w:w="378" w:type="dxa"/>
            <w:shd w:val="clear" w:color="auto" w:fill="FFFFFF" w:themeFill="background1"/>
          </w:tcPr>
          <w:p w14:paraId="3928D649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#</w:t>
            </w:r>
          </w:p>
        </w:tc>
        <w:tc>
          <w:tcPr>
            <w:tcW w:w="10502" w:type="dxa"/>
            <w:shd w:val="clear" w:color="auto" w:fill="FFFFFF" w:themeFill="background1"/>
          </w:tcPr>
          <w:p w14:paraId="6EB172C7" w14:textId="77777777" w:rsidR="005702CD" w:rsidRPr="00072487" w:rsidRDefault="00073E0E" w:rsidP="00AA3282">
            <w:pPr>
              <w:rPr>
                <w:b/>
                <w:bCs/>
              </w:rPr>
            </w:pPr>
            <w:r w:rsidRPr="00072487">
              <w:rPr>
                <w:b/>
                <w:bCs/>
              </w:rPr>
              <w:t>Description</w:t>
            </w:r>
          </w:p>
        </w:tc>
      </w:tr>
      <w:tr w:rsidR="005702CD" w:rsidRPr="00AA3282" w14:paraId="55F01D87" w14:textId="77777777" w:rsidTr="00426F15">
        <w:trPr>
          <w:trHeight w:val="280"/>
        </w:trPr>
        <w:tc>
          <w:tcPr>
            <w:tcW w:w="378" w:type="dxa"/>
          </w:tcPr>
          <w:p w14:paraId="4A5168BF" w14:textId="1E98B41D" w:rsidR="005702CD" w:rsidRPr="00426F15" w:rsidRDefault="00073E0E" w:rsidP="00AA3282">
            <w:pPr>
              <w:rPr>
                <w:sz w:val="20"/>
                <w:szCs w:val="20"/>
              </w:rPr>
            </w:pPr>
            <w:r w:rsidRPr="00426F15">
              <w:rPr>
                <w:sz w:val="20"/>
                <w:szCs w:val="20"/>
              </w:rPr>
              <w:t>1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5EBF27EA" w14:textId="4BB4A577" w:rsidR="00346577" w:rsidRDefault="001C040C" w:rsidP="0014313B">
            <w:pPr>
              <w:pStyle w:val="ListParagraph"/>
              <w:numPr>
                <w:ilvl w:val="0"/>
                <w:numId w:val="14"/>
              </w:numPr>
              <w:tabs>
                <w:tab w:val="left" w:pos="832"/>
              </w:tabs>
              <w:spacing w:after="160" w:line="259" w:lineRule="auto"/>
            </w:pPr>
            <w:r w:rsidRPr="008A6E74">
              <w:t xml:space="preserve">To </w:t>
            </w:r>
            <w:r w:rsidR="00E63072">
              <w:t>update</w:t>
            </w:r>
            <w:r>
              <w:t xml:space="preserve"> </w:t>
            </w:r>
            <w:r w:rsidR="00527F71">
              <w:t xml:space="preserve">an </w:t>
            </w:r>
            <w:r>
              <w:t>inspection</w:t>
            </w:r>
            <w:r w:rsidRPr="008A6E74">
              <w:t xml:space="preserve">, </w:t>
            </w:r>
            <w:r w:rsidR="00E74113">
              <w:t xml:space="preserve">first </w:t>
            </w:r>
            <w:r w:rsidRPr="008A6E74">
              <w:t xml:space="preserve">select </w:t>
            </w:r>
            <w:r w:rsidR="0014313B">
              <w:t>an Asset</w:t>
            </w:r>
            <w:r w:rsidR="00E74113">
              <w:t>.</w:t>
            </w:r>
          </w:p>
          <w:p w14:paraId="376D4961" w14:textId="5724E95B" w:rsidR="001C040C" w:rsidRPr="008A6E74" w:rsidRDefault="004A24FE" w:rsidP="006939B7">
            <w:pPr>
              <w:pStyle w:val="ListParagraph"/>
              <w:tabs>
                <w:tab w:val="left" w:pos="832"/>
              </w:tabs>
              <w:ind w:left="257" w:hanging="180"/>
            </w:pPr>
            <w:r>
              <w:rPr>
                <w:noProof/>
              </w:rPr>
              <w:drawing>
                <wp:inline distT="0" distB="0" distL="0" distR="0" wp14:anchorId="3E19239F" wp14:editId="65786340">
                  <wp:extent cx="6552294" cy="343995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0475" cy="344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C2F52" w14:textId="5D18C34A" w:rsidR="005702CD" w:rsidRPr="00AA3282" w:rsidRDefault="005702CD" w:rsidP="007D530C"/>
        </w:tc>
      </w:tr>
    </w:tbl>
    <w:p w14:paraId="7C13C87A" w14:textId="77777777" w:rsidR="00B945BB" w:rsidRDefault="00B945BB">
      <w:r>
        <w:br w:type="page"/>
      </w:r>
    </w:p>
    <w:tbl>
      <w:tblPr>
        <w:tblStyle w:val="a0"/>
        <w:tblW w:w="108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502"/>
      </w:tblGrid>
      <w:tr w:rsidR="005702CD" w:rsidRPr="00AA3282" w14:paraId="60C71A72" w14:textId="77777777" w:rsidTr="00426F15">
        <w:trPr>
          <w:trHeight w:val="280"/>
        </w:trPr>
        <w:tc>
          <w:tcPr>
            <w:tcW w:w="378" w:type="dxa"/>
          </w:tcPr>
          <w:p w14:paraId="77A99B7B" w14:textId="15789F47" w:rsidR="005702CD" w:rsidRPr="00AC48E6" w:rsidRDefault="00073E0E" w:rsidP="00AA3282">
            <w:r w:rsidRPr="00426F15">
              <w:rPr>
                <w:sz w:val="20"/>
                <w:szCs w:val="20"/>
              </w:rPr>
              <w:lastRenderedPageBreak/>
              <w:t>2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F979A43" w14:textId="0F2F2652" w:rsidR="005702CD" w:rsidRDefault="00E97529" w:rsidP="005E7B67">
            <w:r w:rsidRPr="00AC48E6">
              <w:t>C</w:t>
            </w:r>
            <w:r w:rsidR="00073E0E" w:rsidRPr="00AC48E6">
              <w:t xml:space="preserve">lick on the </w:t>
            </w:r>
            <w:r w:rsidR="00F62919" w:rsidRPr="00AC48E6">
              <w:rPr>
                <w:b/>
                <w:i/>
              </w:rPr>
              <w:t>Insp</w:t>
            </w:r>
            <w:r w:rsidR="007B5298" w:rsidRPr="00AC48E6">
              <w:rPr>
                <w:b/>
                <w:i/>
              </w:rPr>
              <w:t>ections</w:t>
            </w:r>
            <w:r w:rsidR="00073E0E" w:rsidRPr="00AC48E6">
              <w:t xml:space="preserve"> tab</w:t>
            </w:r>
            <w:r w:rsidR="006C3603">
              <w:t>.</w:t>
            </w:r>
          </w:p>
          <w:p w14:paraId="74DCBB90" w14:textId="77777777" w:rsidR="00B945BB" w:rsidRDefault="00B945BB" w:rsidP="005E7B67"/>
          <w:p w14:paraId="39EE44BA" w14:textId="702942B9" w:rsidR="00B945BB" w:rsidRPr="00AC48E6" w:rsidRDefault="007E7AF4" w:rsidP="005E7B67">
            <w:r>
              <w:rPr>
                <w:noProof/>
              </w:rPr>
              <w:drawing>
                <wp:inline distT="0" distB="0" distL="0" distR="0" wp14:anchorId="79F1A64B" wp14:editId="46858B73">
                  <wp:extent cx="6531610" cy="2580005"/>
                  <wp:effectExtent l="0" t="0" r="254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58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060A53" w14:textId="77777777" w:rsidR="00720FD8" w:rsidRPr="00AA3282" w:rsidRDefault="00720FD8" w:rsidP="00F62919">
            <w:pPr>
              <w:jc w:val="center"/>
            </w:pPr>
          </w:p>
        </w:tc>
      </w:tr>
      <w:tr w:rsidR="00AD0101" w:rsidRPr="00AA3282" w14:paraId="79B58204" w14:textId="77777777" w:rsidTr="00426F15">
        <w:trPr>
          <w:trHeight w:val="280"/>
        </w:trPr>
        <w:tc>
          <w:tcPr>
            <w:tcW w:w="378" w:type="dxa"/>
          </w:tcPr>
          <w:p w14:paraId="48BED2C7" w14:textId="0996E16A" w:rsidR="00AD0101" w:rsidRPr="00AC48E6" w:rsidRDefault="00D56B77" w:rsidP="00AA3282">
            <w:r w:rsidRPr="00426F15">
              <w:rPr>
                <w:sz w:val="20"/>
                <w:szCs w:val="20"/>
              </w:rPr>
              <w:t>3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502" w:type="dxa"/>
          </w:tcPr>
          <w:p w14:paraId="7A81E92A" w14:textId="6BAC97C6" w:rsidR="00FD7E90" w:rsidRDefault="00B945BB" w:rsidP="001D5BD2">
            <w:pPr>
              <w:pStyle w:val="ListParagraph"/>
              <w:ind w:left="360"/>
              <w:rPr>
                <w:noProof/>
              </w:rPr>
            </w:pPr>
            <w:r w:rsidRPr="2AD26F80">
              <w:rPr>
                <w:noProof/>
              </w:rPr>
              <w:t xml:space="preserve">Select the inspection </w:t>
            </w:r>
            <w:r w:rsidR="007B394B">
              <w:rPr>
                <w:noProof/>
              </w:rPr>
              <w:t>from the list</w:t>
            </w:r>
            <w:r w:rsidR="009839BB">
              <w:rPr>
                <w:noProof/>
              </w:rPr>
              <w:t>.</w:t>
            </w:r>
            <w:r w:rsidR="003C0FF5">
              <w:rPr>
                <w:noProof/>
              </w:rPr>
              <w:t xml:space="preserve">  Please note inspections with the status = approved or inactive will be filteres out from the page list by default.  You will have to unfilter to see those records.</w:t>
            </w:r>
          </w:p>
          <w:p w14:paraId="31C7C41D" w14:textId="63DBA4C1" w:rsidR="00AD0101" w:rsidRPr="00AC48E6" w:rsidRDefault="001A3E6F" w:rsidP="00107A9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4C59E0" wp14:editId="1820D772">
                  <wp:extent cx="6531610" cy="1501140"/>
                  <wp:effectExtent l="0" t="0" r="254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501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8E2510" w14:textId="77777777" w:rsidR="00D56B77" w:rsidRDefault="00D56B77" w:rsidP="00B945BB">
            <w:pPr>
              <w:rPr>
                <w:noProof/>
              </w:rPr>
            </w:pPr>
          </w:p>
          <w:p w14:paraId="44A1F06E" w14:textId="77777777" w:rsidR="001A3E6F" w:rsidRDefault="00A524D2" w:rsidP="00B945B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2AD7D6" wp14:editId="1DA6E46B">
                  <wp:extent cx="6531610" cy="2244725"/>
                  <wp:effectExtent l="0" t="0" r="254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2244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E5AE71" w14:textId="77777777" w:rsidR="00A524D2" w:rsidRDefault="006648E8" w:rsidP="00B945BB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2BC3B3" wp14:editId="22FF8D02">
                  <wp:extent cx="6531610" cy="1462405"/>
                  <wp:effectExtent l="0" t="0" r="254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1610" cy="146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BDF676" w14:textId="77777777" w:rsidR="006648E8" w:rsidRDefault="006648E8" w:rsidP="00B945BB">
            <w:pPr>
              <w:rPr>
                <w:noProof/>
              </w:rPr>
            </w:pPr>
          </w:p>
          <w:p w14:paraId="5BA8E712" w14:textId="379CD5AC" w:rsidR="006648E8" w:rsidRDefault="006648E8" w:rsidP="00B945BB">
            <w:pPr>
              <w:rPr>
                <w:noProof/>
              </w:rPr>
            </w:pPr>
          </w:p>
        </w:tc>
      </w:tr>
    </w:tbl>
    <w:p w14:paraId="212FB971" w14:textId="77777777" w:rsidR="00003BBB" w:rsidRDefault="00003BBB">
      <w:r>
        <w:lastRenderedPageBreak/>
        <w:br w:type="page"/>
      </w:r>
    </w:p>
    <w:tbl>
      <w:tblPr>
        <w:tblStyle w:val="a0"/>
        <w:tblW w:w="107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"/>
        <w:gridCol w:w="10350"/>
      </w:tblGrid>
      <w:tr w:rsidR="006529E6" w:rsidRPr="00AA3282" w14:paraId="764F0FF0" w14:textId="77777777" w:rsidTr="004061F5">
        <w:trPr>
          <w:trHeight w:val="280"/>
        </w:trPr>
        <w:tc>
          <w:tcPr>
            <w:tcW w:w="378" w:type="dxa"/>
          </w:tcPr>
          <w:p w14:paraId="74763595" w14:textId="7C525AC6" w:rsidR="006529E6" w:rsidRPr="00AC48E6" w:rsidRDefault="00003BBB" w:rsidP="00AA3282">
            <w:r w:rsidRPr="00426F15">
              <w:rPr>
                <w:sz w:val="20"/>
                <w:szCs w:val="20"/>
              </w:rPr>
              <w:lastRenderedPageBreak/>
              <w:t>4</w:t>
            </w:r>
            <w:r w:rsidR="00D01C07" w:rsidRPr="00426F15">
              <w:rPr>
                <w:sz w:val="20"/>
                <w:szCs w:val="20"/>
              </w:rPr>
              <w:t>.</w:t>
            </w:r>
          </w:p>
        </w:tc>
        <w:tc>
          <w:tcPr>
            <w:tcW w:w="10350" w:type="dxa"/>
          </w:tcPr>
          <w:p w14:paraId="26690C6B" w14:textId="5C5A306B" w:rsidR="006529E6" w:rsidRDefault="009F3EE1" w:rsidP="00327ED1">
            <w:pPr>
              <w:rPr>
                <w:noProof/>
              </w:rPr>
            </w:pPr>
            <w:r>
              <w:rPr>
                <w:noProof/>
              </w:rPr>
              <w:t>Selet the the Job tab.</w:t>
            </w:r>
          </w:p>
          <w:p w14:paraId="2AA4F16C" w14:textId="03D194E2" w:rsidR="009F3EE1" w:rsidRPr="00AC48E6" w:rsidRDefault="00E838A3" w:rsidP="00327ED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495368" wp14:editId="0A118431">
                  <wp:extent cx="6435090" cy="166624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166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766FD5" w14:textId="77777777" w:rsidR="0098593B" w:rsidRDefault="0098593B" w:rsidP="00F62919">
            <w:pPr>
              <w:jc w:val="center"/>
              <w:rPr>
                <w:noProof/>
              </w:rPr>
            </w:pPr>
          </w:p>
          <w:p w14:paraId="75F2951A" w14:textId="7A3956DD" w:rsidR="0098653B" w:rsidRDefault="0098653B" w:rsidP="008C09E6">
            <w:pPr>
              <w:rPr>
                <w:noProof/>
              </w:rPr>
            </w:pPr>
          </w:p>
        </w:tc>
      </w:tr>
      <w:tr w:rsidR="00AC1EBB" w:rsidRPr="00AA3282" w14:paraId="504B615C" w14:textId="77777777" w:rsidTr="004061F5">
        <w:trPr>
          <w:trHeight w:val="280"/>
        </w:trPr>
        <w:tc>
          <w:tcPr>
            <w:tcW w:w="378" w:type="dxa"/>
          </w:tcPr>
          <w:p w14:paraId="5C325037" w14:textId="31809927" w:rsidR="00AC1EBB" w:rsidRPr="00AC48E6" w:rsidRDefault="00407B18" w:rsidP="00AA3282">
            <w:r>
              <w:t>5</w:t>
            </w:r>
          </w:p>
        </w:tc>
        <w:tc>
          <w:tcPr>
            <w:tcW w:w="10350" w:type="dxa"/>
          </w:tcPr>
          <w:p w14:paraId="6759A7C6" w14:textId="511A54B4" w:rsidR="00313455" w:rsidRDefault="00407B18" w:rsidP="005135E1">
            <w:pPr>
              <w:keepNext/>
              <w:tabs>
                <w:tab w:val="left" w:pos="698"/>
              </w:tabs>
            </w:pPr>
            <w:r>
              <w:t>Click Actions +Add</w:t>
            </w:r>
          </w:p>
          <w:p w14:paraId="2A980F3B" w14:textId="2D587CB6" w:rsidR="00407B18" w:rsidRDefault="00407B18" w:rsidP="005135E1">
            <w:pPr>
              <w:keepNext/>
              <w:tabs>
                <w:tab w:val="left" w:pos="698"/>
              </w:tabs>
            </w:pPr>
            <w:r>
              <w:rPr>
                <w:noProof/>
              </w:rPr>
              <w:drawing>
                <wp:inline distT="0" distB="0" distL="0" distR="0" wp14:anchorId="36B525F6" wp14:editId="5E7E3205">
                  <wp:extent cx="6435090" cy="145605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1456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C45B8" w14:textId="7071016A" w:rsidR="00090A6F" w:rsidRDefault="00090A6F" w:rsidP="00313455">
            <w:pPr>
              <w:keepNext/>
              <w:tabs>
                <w:tab w:val="left" w:pos="698"/>
              </w:tabs>
              <w:rPr>
                <w:noProof/>
              </w:rPr>
            </w:pPr>
          </w:p>
        </w:tc>
      </w:tr>
      <w:tr w:rsidR="00407B18" w:rsidRPr="00AA3282" w14:paraId="4BF71419" w14:textId="77777777" w:rsidTr="004061F5">
        <w:trPr>
          <w:trHeight w:val="280"/>
        </w:trPr>
        <w:tc>
          <w:tcPr>
            <w:tcW w:w="378" w:type="dxa"/>
          </w:tcPr>
          <w:p w14:paraId="17D27BE3" w14:textId="510F94BB" w:rsidR="00407B18" w:rsidRDefault="00F900A2" w:rsidP="00AA3282">
            <w:r>
              <w:t>6</w:t>
            </w:r>
          </w:p>
        </w:tc>
        <w:tc>
          <w:tcPr>
            <w:tcW w:w="10350" w:type="dxa"/>
          </w:tcPr>
          <w:p w14:paraId="7A9A057E" w14:textId="77777777" w:rsidR="00407B18" w:rsidRDefault="00634582" w:rsidP="005135E1">
            <w:pPr>
              <w:keepNext/>
              <w:tabs>
                <w:tab w:val="left" w:pos="698"/>
              </w:tabs>
            </w:pPr>
            <w:r>
              <w:t>Fill in the From and To Date and Time</w:t>
            </w:r>
            <w:r w:rsidR="00F900A2">
              <w:t>, Weather and Temperature, and Comments and Click Save.</w:t>
            </w:r>
          </w:p>
          <w:p w14:paraId="619E7717" w14:textId="77777777" w:rsidR="00F900A2" w:rsidRDefault="00F900A2" w:rsidP="005135E1">
            <w:pPr>
              <w:keepNext/>
              <w:tabs>
                <w:tab w:val="left" w:pos="698"/>
              </w:tabs>
            </w:pPr>
          </w:p>
          <w:p w14:paraId="00E77EC6" w14:textId="5E43AAC4" w:rsidR="00F900A2" w:rsidRDefault="00F900A2" w:rsidP="005135E1">
            <w:pPr>
              <w:keepNext/>
              <w:tabs>
                <w:tab w:val="left" w:pos="698"/>
              </w:tabs>
            </w:pPr>
            <w:r>
              <w:rPr>
                <w:noProof/>
              </w:rPr>
              <w:drawing>
                <wp:inline distT="0" distB="0" distL="0" distR="0" wp14:anchorId="64FB1471" wp14:editId="0F4C1AD4">
                  <wp:extent cx="6435090" cy="3342005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5090" cy="3342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E96243" w14:textId="77777777" w:rsidR="005702CD" w:rsidRDefault="005702CD"/>
    <w:sectPr w:rsidR="005702CD" w:rsidSect="005702CD">
      <w:headerReference w:type="default" r:id="rId20"/>
      <w:footerReference w:type="default" r:id="rId2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250B9" w14:textId="77777777" w:rsidR="00FD7CD1" w:rsidRDefault="00FD7CD1" w:rsidP="005702CD">
      <w:pPr>
        <w:spacing w:after="0" w:line="240" w:lineRule="auto"/>
      </w:pPr>
      <w:r>
        <w:separator/>
      </w:r>
    </w:p>
  </w:endnote>
  <w:endnote w:type="continuationSeparator" w:id="0">
    <w:p w14:paraId="1C417497" w14:textId="77777777" w:rsidR="00FD7CD1" w:rsidRDefault="00FD7CD1" w:rsidP="0057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31033" w14:textId="0DC08D52" w:rsidR="005702CD" w:rsidRPr="00F429AD" w:rsidRDefault="00BC0EA6" w:rsidP="00F429AD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INDOT</w:t>
    </w:r>
    <w:r w:rsidR="00F429AD" w:rsidRPr="00A2727C">
      <w:t xml:space="preserve"> –Sixense – </w:t>
    </w:r>
    <w:sdt>
      <w:sdtPr>
        <w:id w:val="70630577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t>iTAMS</w:t>
        </w:r>
        <w:r w:rsidR="00F429AD" w:rsidRPr="00A2727C">
          <w:t xml:space="preserve"> – </w:t>
        </w:r>
        <w:r>
          <w:t>March</w:t>
        </w:r>
        <w:r w:rsidR="00F429AD" w:rsidRPr="00A2727C">
          <w:t xml:space="preserve"> 202</w:t>
        </w:r>
        <w:r>
          <w:t>3</w:t>
        </w:r>
        <w:r w:rsidR="00F429AD" w:rsidRPr="00A2727C">
          <w:t xml:space="preserve">                                                                                                   </w:t>
        </w:r>
        <w:r w:rsidR="00F429AD">
          <w:t xml:space="preserve">               </w:t>
        </w:r>
        <w:r w:rsidR="00F429AD" w:rsidRPr="00A2727C">
          <w:t xml:space="preserve">           </w:t>
        </w:r>
        <w:sdt>
          <w:sdtPr>
            <w:id w:val="1970389696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F429AD">
                  <w:t xml:space="preserve">Page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PAGE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1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 w:rsidR="00F429AD">
                  <w:t xml:space="preserve"> of 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 w:rsidR="00F429AD">
                  <w:rPr>
                    <w:b/>
                    <w:bCs/>
                  </w:rPr>
                  <w:instrText xml:space="preserve"> NUMPAGES  </w:instrTex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F429AD">
                  <w:rPr>
                    <w:b/>
                    <w:bCs/>
                    <w:sz w:val="24"/>
                    <w:szCs w:val="24"/>
                  </w:rPr>
                  <w:t>7</w:t>
                </w:r>
                <w:r w:rsidR="00F429AD"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  <w:r w:rsidR="00F429AD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6674B" w14:textId="77777777" w:rsidR="00FD7CD1" w:rsidRDefault="00FD7CD1" w:rsidP="005702CD">
      <w:pPr>
        <w:spacing w:after="0" w:line="240" w:lineRule="auto"/>
      </w:pPr>
      <w:r>
        <w:separator/>
      </w:r>
    </w:p>
  </w:footnote>
  <w:footnote w:type="continuationSeparator" w:id="0">
    <w:p w14:paraId="3A1B6F76" w14:textId="77777777" w:rsidR="00FD7CD1" w:rsidRDefault="00FD7CD1" w:rsidP="0057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17"/>
      <w:gridCol w:w="4488"/>
      <w:gridCol w:w="1411"/>
    </w:tblGrid>
    <w:tr w:rsidR="00164A81" w14:paraId="715D8AAD" w14:textId="77777777" w:rsidTr="004451B4">
      <w:tc>
        <w:tcPr>
          <w:tcW w:w="734" w:type="pct"/>
        </w:tcPr>
        <w:p w14:paraId="001A83F2" w14:textId="64D979DF" w:rsidR="00164A81" w:rsidRDefault="00464B63" w:rsidP="00164A81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06253F19" wp14:editId="5DF268D0">
                <wp:extent cx="3112602" cy="89774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2779" cy="906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41" w:type="pct"/>
        </w:tcPr>
        <w:p w14:paraId="14448CE5" w14:textId="77777777" w:rsidR="00164A81" w:rsidRPr="001D7622" w:rsidRDefault="00164A81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</w:p>
        <w:p w14:paraId="24DDE697" w14:textId="5D3618E9" w:rsidR="00164A81" w:rsidRDefault="00464B63" w:rsidP="00164A81">
          <w:pPr>
            <w:pStyle w:val="Header"/>
            <w:jc w:val="center"/>
            <w:rPr>
              <w:b/>
              <w:bCs/>
              <w:color w:val="2F5496" w:themeColor="accent5" w:themeShade="BF"/>
            </w:rPr>
          </w:pPr>
          <w:r>
            <w:rPr>
              <w:b/>
              <w:bCs/>
              <w:color w:val="2F5496" w:themeColor="accent5" w:themeShade="BF"/>
            </w:rPr>
            <w:t>INDOT - iTAMS</w:t>
          </w:r>
        </w:p>
        <w:p w14:paraId="6FE3F5F1" w14:textId="77777777" w:rsidR="00164A81" w:rsidRPr="00372DD3" w:rsidRDefault="00164A81" w:rsidP="00164A81">
          <w:pPr>
            <w:pStyle w:val="Header"/>
            <w:jc w:val="center"/>
            <w:rPr>
              <w:b/>
            </w:rPr>
          </w:pPr>
          <w:r w:rsidRPr="001D7622">
            <w:rPr>
              <w:b/>
              <w:color w:val="2F5496" w:themeColor="accent5" w:themeShade="BF"/>
            </w:rPr>
            <w:t>HOW TO Manual – Web Application</w:t>
          </w:r>
        </w:p>
      </w:tc>
      <w:tc>
        <w:tcPr>
          <w:tcW w:w="825" w:type="pct"/>
        </w:tcPr>
        <w:p w14:paraId="175F0EB9" w14:textId="77777777" w:rsidR="00164A81" w:rsidRDefault="00164A81" w:rsidP="00164A81"/>
        <w:p w14:paraId="34C47F89" w14:textId="77777777" w:rsidR="00164A81" w:rsidRPr="001D7622" w:rsidRDefault="00164A81" w:rsidP="00164A81">
          <w:pPr>
            <w:jc w:val="center"/>
          </w:pPr>
          <w:r>
            <w:rPr>
              <w:noProof/>
            </w:rPr>
            <w:drawing>
              <wp:inline distT="0" distB="0" distL="0" distR="0" wp14:anchorId="4456F2F1" wp14:editId="56B2E4D6">
                <wp:extent cx="759279" cy="530679"/>
                <wp:effectExtent l="0" t="0" r="0" b="0"/>
                <wp:docPr id="23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6509" cy="5357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8D6154" w14:textId="77777777" w:rsidR="005702CD" w:rsidRDefault="005702CD" w:rsidP="00E741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A172B"/>
    <w:multiLevelType w:val="hybridMultilevel"/>
    <w:tmpl w:val="BED45F56"/>
    <w:lvl w:ilvl="0" w:tplc="B0DC5A46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E3021"/>
    <w:multiLevelType w:val="hybridMultilevel"/>
    <w:tmpl w:val="4B4E5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80CE7"/>
    <w:multiLevelType w:val="hybridMultilevel"/>
    <w:tmpl w:val="5D24C7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793B"/>
    <w:multiLevelType w:val="hybridMultilevel"/>
    <w:tmpl w:val="4BDC8B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160AF"/>
    <w:multiLevelType w:val="hybridMultilevel"/>
    <w:tmpl w:val="85325178"/>
    <w:lvl w:ilvl="0" w:tplc="965485E2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7320B"/>
    <w:multiLevelType w:val="hybridMultilevel"/>
    <w:tmpl w:val="0672AC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517E"/>
    <w:multiLevelType w:val="hybridMultilevel"/>
    <w:tmpl w:val="1D941C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F14FD"/>
    <w:multiLevelType w:val="hybridMultilevel"/>
    <w:tmpl w:val="E07EDD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E0FCE"/>
    <w:multiLevelType w:val="hybridMultilevel"/>
    <w:tmpl w:val="23D4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77E6A"/>
    <w:multiLevelType w:val="hybridMultilevel"/>
    <w:tmpl w:val="86AE589E"/>
    <w:lvl w:ilvl="0" w:tplc="ABDCB5B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9102B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E4B57"/>
    <w:multiLevelType w:val="hybridMultilevel"/>
    <w:tmpl w:val="FA4C03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115A7"/>
    <w:multiLevelType w:val="hybridMultilevel"/>
    <w:tmpl w:val="BD8886E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40294"/>
    <w:multiLevelType w:val="hybridMultilevel"/>
    <w:tmpl w:val="15688DE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C6109"/>
    <w:multiLevelType w:val="hybridMultilevel"/>
    <w:tmpl w:val="E3C6CF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62DE0"/>
    <w:multiLevelType w:val="hybridMultilevel"/>
    <w:tmpl w:val="31608F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524875"/>
    <w:multiLevelType w:val="hybridMultilevel"/>
    <w:tmpl w:val="04C0774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4094A"/>
    <w:multiLevelType w:val="hybridMultilevel"/>
    <w:tmpl w:val="199A90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700A1"/>
    <w:multiLevelType w:val="hybridMultilevel"/>
    <w:tmpl w:val="7A1CEA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031097"/>
    <w:multiLevelType w:val="hybridMultilevel"/>
    <w:tmpl w:val="48FA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52A45"/>
    <w:multiLevelType w:val="multilevel"/>
    <w:tmpl w:val="C7885DB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A308C"/>
    <w:multiLevelType w:val="multilevel"/>
    <w:tmpl w:val="69069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711C8A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186D43"/>
    <w:multiLevelType w:val="hybridMultilevel"/>
    <w:tmpl w:val="5BAEA686"/>
    <w:lvl w:ilvl="0" w:tplc="207A2B08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D0F32"/>
    <w:multiLevelType w:val="hybridMultilevel"/>
    <w:tmpl w:val="51CE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B7744C"/>
    <w:multiLevelType w:val="hybridMultilevel"/>
    <w:tmpl w:val="A97ECD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EF0890"/>
    <w:multiLevelType w:val="hybridMultilevel"/>
    <w:tmpl w:val="5B960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06E2A"/>
    <w:multiLevelType w:val="hybridMultilevel"/>
    <w:tmpl w:val="ACF84D7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DC13D7"/>
    <w:multiLevelType w:val="multilevel"/>
    <w:tmpl w:val="9398D07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5652742">
    <w:abstractNumId w:val="21"/>
  </w:num>
  <w:num w:numId="2" w16cid:durableId="1796173968">
    <w:abstractNumId w:val="24"/>
  </w:num>
  <w:num w:numId="3" w16cid:durableId="1057514967">
    <w:abstractNumId w:val="1"/>
  </w:num>
  <w:num w:numId="4" w16cid:durableId="1218316166">
    <w:abstractNumId w:val="8"/>
  </w:num>
  <w:num w:numId="5" w16cid:durableId="1253782950">
    <w:abstractNumId w:val="19"/>
  </w:num>
  <w:num w:numId="6" w16cid:durableId="1097674512">
    <w:abstractNumId w:val="7"/>
  </w:num>
  <w:num w:numId="7" w16cid:durableId="1085148717">
    <w:abstractNumId w:val="14"/>
  </w:num>
  <w:num w:numId="8" w16cid:durableId="885994892">
    <w:abstractNumId w:val="25"/>
  </w:num>
  <w:num w:numId="9" w16cid:durableId="1800150083">
    <w:abstractNumId w:val="10"/>
  </w:num>
  <w:num w:numId="10" w16cid:durableId="1598753973">
    <w:abstractNumId w:val="16"/>
  </w:num>
  <w:num w:numId="11" w16cid:durableId="2145613161">
    <w:abstractNumId w:val="3"/>
  </w:num>
  <w:num w:numId="12" w16cid:durableId="273826936">
    <w:abstractNumId w:val="18"/>
  </w:num>
  <w:num w:numId="13" w16cid:durableId="804661044">
    <w:abstractNumId w:val="20"/>
  </w:num>
  <w:num w:numId="14" w16cid:durableId="536819862">
    <w:abstractNumId w:val="2"/>
  </w:num>
  <w:num w:numId="15" w16cid:durableId="1435130195">
    <w:abstractNumId w:val="17"/>
  </w:num>
  <w:num w:numId="16" w16cid:durableId="1194687626">
    <w:abstractNumId w:val="26"/>
  </w:num>
  <w:num w:numId="17" w16cid:durableId="59452400">
    <w:abstractNumId w:val="13"/>
  </w:num>
  <w:num w:numId="18" w16cid:durableId="1730836078">
    <w:abstractNumId w:val="12"/>
  </w:num>
  <w:num w:numId="19" w16cid:durableId="1589969330">
    <w:abstractNumId w:val="15"/>
  </w:num>
  <w:num w:numId="20" w16cid:durableId="1455830466">
    <w:abstractNumId w:val="11"/>
  </w:num>
  <w:num w:numId="21" w16cid:durableId="732512110">
    <w:abstractNumId w:val="28"/>
  </w:num>
  <w:num w:numId="22" w16cid:durableId="1625188521">
    <w:abstractNumId w:val="5"/>
  </w:num>
  <w:num w:numId="23" w16cid:durableId="2007780228">
    <w:abstractNumId w:val="27"/>
  </w:num>
  <w:num w:numId="24" w16cid:durableId="548104658">
    <w:abstractNumId w:val="6"/>
  </w:num>
  <w:num w:numId="25" w16cid:durableId="1672834000">
    <w:abstractNumId w:val="22"/>
  </w:num>
  <w:num w:numId="26" w16cid:durableId="433675518">
    <w:abstractNumId w:val="0"/>
  </w:num>
  <w:num w:numId="27" w16cid:durableId="1646423174">
    <w:abstractNumId w:val="9"/>
  </w:num>
  <w:num w:numId="28" w16cid:durableId="1709183675">
    <w:abstractNumId w:val="4"/>
  </w:num>
  <w:num w:numId="29" w16cid:durableId="3978936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UwMjY0MLY0sTBT0lEKTi0uzszPAykwNKgFAN1b34AtAAAA"/>
  </w:docVars>
  <w:rsids>
    <w:rsidRoot w:val="005702CD"/>
    <w:rsid w:val="00003BBB"/>
    <w:rsid w:val="000040B2"/>
    <w:rsid w:val="0000711C"/>
    <w:rsid w:val="000079C3"/>
    <w:rsid w:val="000109DC"/>
    <w:rsid w:val="00015540"/>
    <w:rsid w:val="0001606C"/>
    <w:rsid w:val="00025FA1"/>
    <w:rsid w:val="00027E7F"/>
    <w:rsid w:val="000405D7"/>
    <w:rsid w:val="00055392"/>
    <w:rsid w:val="000573A3"/>
    <w:rsid w:val="000615B5"/>
    <w:rsid w:val="000662B9"/>
    <w:rsid w:val="00067290"/>
    <w:rsid w:val="000711FE"/>
    <w:rsid w:val="00072487"/>
    <w:rsid w:val="00073E0E"/>
    <w:rsid w:val="000837B0"/>
    <w:rsid w:val="0008398D"/>
    <w:rsid w:val="00090A6F"/>
    <w:rsid w:val="000975FD"/>
    <w:rsid w:val="000A6DB2"/>
    <w:rsid w:val="000C154E"/>
    <w:rsid w:val="000D6284"/>
    <w:rsid w:val="000D6871"/>
    <w:rsid w:val="000E0932"/>
    <w:rsid w:val="000E371D"/>
    <w:rsid w:val="000E6E3E"/>
    <w:rsid w:val="00107A94"/>
    <w:rsid w:val="00121D3D"/>
    <w:rsid w:val="00126E8F"/>
    <w:rsid w:val="0014313B"/>
    <w:rsid w:val="001473F1"/>
    <w:rsid w:val="00161170"/>
    <w:rsid w:val="00164A81"/>
    <w:rsid w:val="00167013"/>
    <w:rsid w:val="0017085B"/>
    <w:rsid w:val="00172132"/>
    <w:rsid w:val="00173031"/>
    <w:rsid w:val="00173BAE"/>
    <w:rsid w:val="0017731C"/>
    <w:rsid w:val="00183531"/>
    <w:rsid w:val="001962E5"/>
    <w:rsid w:val="001A3E6F"/>
    <w:rsid w:val="001A4892"/>
    <w:rsid w:val="001B3C44"/>
    <w:rsid w:val="001B5C29"/>
    <w:rsid w:val="001B76C6"/>
    <w:rsid w:val="001C040C"/>
    <w:rsid w:val="001C1B76"/>
    <w:rsid w:val="001C5697"/>
    <w:rsid w:val="001C76A0"/>
    <w:rsid w:val="001D46FB"/>
    <w:rsid w:val="001D5BD2"/>
    <w:rsid w:val="001E4DA5"/>
    <w:rsid w:val="001F55C1"/>
    <w:rsid w:val="002039E9"/>
    <w:rsid w:val="00204FF8"/>
    <w:rsid w:val="0022031A"/>
    <w:rsid w:val="0022787B"/>
    <w:rsid w:val="002340E1"/>
    <w:rsid w:val="0024445E"/>
    <w:rsid w:val="00247CA5"/>
    <w:rsid w:val="00263325"/>
    <w:rsid w:val="002775C7"/>
    <w:rsid w:val="00293A74"/>
    <w:rsid w:val="002A4811"/>
    <w:rsid w:val="002B4420"/>
    <w:rsid w:val="002C1066"/>
    <w:rsid w:val="002C243C"/>
    <w:rsid w:val="002C32EC"/>
    <w:rsid w:val="002D59D1"/>
    <w:rsid w:val="002D6217"/>
    <w:rsid w:val="002E27EC"/>
    <w:rsid w:val="003060FE"/>
    <w:rsid w:val="003076FB"/>
    <w:rsid w:val="00312784"/>
    <w:rsid w:val="00313455"/>
    <w:rsid w:val="00327ED1"/>
    <w:rsid w:val="00330084"/>
    <w:rsid w:val="0033783E"/>
    <w:rsid w:val="00344C85"/>
    <w:rsid w:val="00346577"/>
    <w:rsid w:val="0035393D"/>
    <w:rsid w:val="00354762"/>
    <w:rsid w:val="0035518E"/>
    <w:rsid w:val="00392088"/>
    <w:rsid w:val="00392765"/>
    <w:rsid w:val="003945D9"/>
    <w:rsid w:val="003A4272"/>
    <w:rsid w:val="003C0FF5"/>
    <w:rsid w:val="003C2939"/>
    <w:rsid w:val="003C7FC8"/>
    <w:rsid w:val="003F00DD"/>
    <w:rsid w:val="004043CA"/>
    <w:rsid w:val="004061F5"/>
    <w:rsid w:val="00407B18"/>
    <w:rsid w:val="00423B61"/>
    <w:rsid w:val="00424C5F"/>
    <w:rsid w:val="00426F15"/>
    <w:rsid w:val="004346C7"/>
    <w:rsid w:val="00435186"/>
    <w:rsid w:val="00437DC1"/>
    <w:rsid w:val="00462526"/>
    <w:rsid w:val="0046313B"/>
    <w:rsid w:val="00464B63"/>
    <w:rsid w:val="00464B90"/>
    <w:rsid w:val="004837C5"/>
    <w:rsid w:val="00486F9F"/>
    <w:rsid w:val="00492477"/>
    <w:rsid w:val="0049722E"/>
    <w:rsid w:val="004A0342"/>
    <w:rsid w:val="004A24FE"/>
    <w:rsid w:val="004A39DA"/>
    <w:rsid w:val="004B30E6"/>
    <w:rsid w:val="004C360E"/>
    <w:rsid w:val="004C62B1"/>
    <w:rsid w:val="004F5508"/>
    <w:rsid w:val="0050334A"/>
    <w:rsid w:val="00513416"/>
    <w:rsid w:val="005135E1"/>
    <w:rsid w:val="00527F71"/>
    <w:rsid w:val="00540CA2"/>
    <w:rsid w:val="00554B5C"/>
    <w:rsid w:val="005561F8"/>
    <w:rsid w:val="00560A94"/>
    <w:rsid w:val="00563654"/>
    <w:rsid w:val="005679D3"/>
    <w:rsid w:val="005702CD"/>
    <w:rsid w:val="00571E51"/>
    <w:rsid w:val="00574F17"/>
    <w:rsid w:val="00587CC4"/>
    <w:rsid w:val="00596613"/>
    <w:rsid w:val="005971BC"/>
    <w:rsid w:val="005A0B6F"/>
    <w:rsid w:val="005B2B48"/>
    <w:rsid w:val="005C55DB"/>
    <w:rsid w:val="005D3D67"/>
    <w:rsid w:val="005E33DE"/>
    <w:rsid w:val="005E7B67"/>
    <w:rsid w:val="00606DCA"/>
    <w:rsid w:val="0061438F"/>
    <w:rsid w:val="00615CB3"/>
    <w:rsid w:val="00634582"/>
    <w:rsid w:val="00644A35"/>
    <w:rsid w:val="006529E6"/>
    <w:rsid w:val="00663DA5"/>
    <w:rsid w:val="006648E8"/>
    <w:rsid w:val="006674C5"/>
    <w:rsid w:val="0067093B"/>
    <w:rsid w:val="00683B6B"/>
    <w:rsid w:val="006939B7"/>
    <w:rsid w:val="00694C1C"/>
    <w:rsid w:val="006C01CA"/>
    <w:rsid w:val="006C2BE7"/>
    <w:rsid w:val="006C3603"/>
    <w:rsid w:val="0070112C"/>
    <w:rsid w:val="00704C86"/>
    <w:rsid w:val="0070525F"/>
    <w:rsid w:val="00720FD8"/>
    <w:rsid w:val="007412FD"/>
    <w:rsid w:val="0075713F"/>
    <w:rsid w:val="00767317"/>
    <w:rsid w:val="007A3ADB"/>
    <w:rsid w:val="007B22EA"/>
    <w:rsid w:val="007B3196"/>
    <w:rsid w:val="007B3779"/>
    <w:rsid w:val="007B378F"/>
    <w:rsid w:val="007B394B"/>
    <w:rsid w:val="007B5298"/>
    <w:rsid w:val="007C2E6C"/>
    <w:rsid w:val="007C4DBE"/>
    <w:rsid w:val="007D530C"/>
    <w:rsid w:val="007E32D1"/>
    <w:rsid w:val="007E7AF4"/>
    <w:rsid w:val="007F13C0"/>
    <w:rsid w:val="007F1F63"/>
    <w:rsid w:val="008079FD"/>
    <w:rsid w:val="00813E22"/>
    <w:rsid w:val="00853057"/>
    <w:rsid w:val="008658B3"/>
    <w:rsid w:val="0087659D"/>
    <w:rsid w:val="008A0AA4"/>
    <w:rsid w:val="008C09E6"/>
    <w:rsid w:val="008C1FC7"/>
    <w:rsid w:val="008D093B"/>
    <w:rsid w:val="008E2798"/>
    <w:rsid w:val="008F6CFC"/>
    <w:rsid w:val="00905B8C"/>
    <w:rsid w:val="00917A2F"/>
    <w:rsid w:val="0092429C"/>
    <w:rsid w:val="00927E32"/>
    <w:rsid w:val="00957BE2"/>
    <w:rsid w:val="00962A4B"/>
    <w:rsid w:val="00980758"/>
    <w:rsid w:val="009839BB"/>
    <w:rsid w:val="00984F86"/>
    <w:rsid w:val="0098593B"/>
    <w:rsid w:val="0098653B"/>
    <w:rsid w:val="009902F4"/>
    <w:rsid w:val="009B0819"/>
    <w:rsid w:val="009B2257"/>
    <w:rsid w:val="009B31C7"/>
    <w:rsid w:val="009E3C59"/>
    <w:rsid w:val="009E6FCC"/>
    <w:rsid w:val="009E7D87"/>
    <w:rsid w:val="009F3EE1"/>
    <w:rsid w:val="00A02FAF"/>
    <w:rsid w:val="00A03ACE"/>
    <w:rsid w:val="00A0570C"/>
    <w:rsid w:val="00A13E87"/>
    <w:rsid w:val="00A1668E"/>
    <w:rsid w:val="00A21147"/>
    <w:rsid w:val="00A2616E"/>
    <w:rsid w:val="00A274D7"/>
    <w:rsid w:val="00A27CA9"/>
    <w:rsid w:val="00A30077"/>
    <w:rsid w:val="00A3008D"/>
    <w:rsid w:val="00A364FA"/>
    <w:rsid w:val="00A439A1"/>
    <w:rsid w:val="00A524D2"/>
    <w:rsid w:val="00A547ED"/>
    <w:rsid w:val="00A612A3"/>
    <w:rsid w:val="00A63B69"/>
    <w:rsid w:val="00A7179E"/>
    <w:rsid w:val="00A74601"/>
    <w:rsid w:val="00A75069"/>
    <w:rsid w:val="00A847E6"/>
    <w:rsid w:val="00A90DE6"/>
    <w:rsid w:val="00AA3282"/>
    <w:rsid w:val="00AC1EBB"/>
    <w:rsid w:val="00AC3459"/>
    <w:rsid w:val="00AC48E6"/>
    <w:rsid w:val="00AC6708"/>
    <w:rsid w:val="00AD0101"/>
    <w:rsid w:val="00AE1316"/>
    <w:rsid w:val="00AF28BB"/>
    <w:rsid w:val="00AF6801"/>
    <w:rsid w:val="00AF6A6A"/>
    <w:rsid w:val="00AF7136"/>
    <w:rsid w:val="00B232E8"/>
    <w:rsid w:val="00B342A1"/>
    <w:rsid w:val="00B41D3C"/>
    <w:rsid w:val="00B421CB"/>
    <w:rsid w:val="00B44110"/>
    <w:rsid w:val="00B502AD"/>
    <w:rsid w:val="00B56C1B"/>
    <w:rsid w:val="00B62117"/>
    <w:rsid w:val="00B75146"/>
    <w:rsid w:val="00B90315"/>
    <w:rsid w:val="00B945BB"/>
    <w:rsid w:val="00BA3BDB"/>
    <w:rsid w:val="00BA3C87"/>
    <w:rsid w:val="00BA3DB6"/>
    <w:rsid w:val="00BC03E0"/>
    <w:rsid w:val="00BC0EA6"/>
    <w:rsid w:val="00BD0D2B"/>
    <w:rsid w:val="00BD361F"/>
    <w:rsid w:val="00C0018D"/>
    <w:rsid w:val="00C1795D"/>
    <w:rsid w:val="00C22FFD"/>
    <w:rsid w:val="00C237EC"/>
    <w:rsid w:val="00C25109"/>
    <w:rsid w:val="00C30856"/>
    <w:rsid w:val="00C4307F"/>
    <w:rsid w:val="00C97AC9"/>
    <w:rsid w:val="00CA10AA"/>
    <w:rsid w:val="00CB1E30"/>
    <w:rsid w:val="00CB2F2B"/>
    <w:rsid w:val="00CC5ACE"/>
    <w:rsid w:val="00CE02D8"/>
    <w:rsid w:val="00CE0A9C"/>
    <w:rsid w:val="00CE4FA2"/>
    <w:rsid w:val="00CF0237"/>
    <w:rsid w:val="00CF35EC"/>
    <w:rsid w:val="00D01C07"/>
    <w:rsid w:val="00D0663D"/>
    <w:rsid w:val="00D13C52"/>
    <w:rsid w:val="00D4229A"/>
    <w:rsid w:val="00D52C4F"/>
    <w:rsid w:val="00D56B77"/>
    <w:rsid w:val="00D61549"/>
    <w:rsid w:val="00D71A5C"/>
    <w:rsid w:val="00D729AB"/>
    <w:rsid w:val="00D7554B"/>
    <w:rsid w:val="00D90785"/>
    <w:rsid w:val="00DA2B16"/>
    <w:rsid w:val="00DB12E2"/>
    <w:rsid w:val="00DB65FE"/>
    <w:rsid w:val="00DC1730"/>
    <w:rsid w:val="00DC1C14"/>
    <w:rsid w:val="00DD5A7F"/>
    <w:rsid w:val="00DE1408"/>
    <w:rsid w:val="00E23BE4"/>
    <w:rsid w:val="00E34085"/>
    <w:rsid w:val="00E44049"/>
    <w:rsid w:val="00E452EA"/>
    <w:rsid w:val="00E4697C"/>
    <w:rsid w:val="00E54AC2"/>
    <w:rsid w:val="00E63072"/>
    <w:rsid w:val="00E652E8"/>
    <w:rsid w:val="00E74113"/>
    <w:rsid w:val="00E838A3"/>
    <w:rsid w:val="00E839B9"/>
    <w:rsid w:val="00E97529"/>
    <w:rsid w:val="00EB0F8A"/>
    <w:rsid w:val="00EB28D7"/>
    <w:rsid w:val="00EB5CAC"/>
    <w:rsid w:val="00EB6615"/>
    <w:rsid w:val="00EC7ADE"/>
    <w:rsid w:val="00F02AA1"/>
    <w:rsid w:val="00F0529D"/>
    <w:rsid w:val="00F16F57"/>
    <w:rsid w:val="00F429AD"/>
    <w:rsid w:val="00F47D57"/>
    <w:rsid w:val="00F50C1B"/>
    <w:rsid w:val="00F57416"/>
    <w:rsid w:val="00F62919"/>
    <w:rsid w:val="00F71D10"/>
    <w:rsid w:val="00F72C75"/>
    <w:rsid w:val="00F878F0"/>
    <w:rsid w:val="00F900A2"/>
    <w:rsid w:val="00F97839"/>
    <w:rsid w:val="00FA1CDE"/>
    <w:rsid w:val="00FB2647"/>
    <w:rsid w:val="00FD7CD1"/>
    <w:rsid w:val="00FD7E90"/>
    <w:rsid w:val="00FE5C17"/>
    <w:rsid w:val="00FF73E6"/>
    <w:rsid w:val="0948D393"/>
    <w:rsid w:val="113F01E9"/>
    <w:rsid w:val="1264F3E4"/>
    <w:rsid w:val="15EAB685"/>
    <w:rsid w:val="1CB8355D"/>
    <w:rsid w:val="235D5D8A"/>
    <w:rsid w:val="23821B55"/>
    <w:rsid w:val="2AD26F80"/>
    <w:rsid w:val="2DC97228"/>
    <w:rsid w:val="3C4BADE9"/>
    <w:rsid w:val="44EC00A3"/>
    <w:rsid w:val="456E485C"/>
    <w:rsid w:val="45DDCDB6"/>
    <w:rsid w:val="47E01831"/>
    <w:rsid w:val="4C4051BF"/>
    <w:rsid w:val="4EF83495"/>
    <w:rsid w:val="50555A36"/>
    <w:rsid w:val="52185B0A"/>
    <w:rsid w:val="57B79464"/>
    <w:rsid w:val="5C01AF21"/>
    <w:rsid w:val="69A2760B"/>
    <w:rsid w:val="72816117"/>
    <w:rsid w:val="7577B525"/>
    <w:rsid w:val="7796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77FE1"/>
  <w15:docId w15:val="{6042FAB3-6241-45A6-8498-7E58BF0E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30C"/>
  </w:style>
  <w:style w:type="paragraph" w:styleId="Heading1">
    <w:name w:val="heading 1"/>
    <w:basedOn w:val="Normal"/>
    <w:next w:val="Normal"/>
    <w:link w:val="Heading1Char"/>
    <w:uiPriority w:val="9"/>
    <w:qFormat/>
    <w:rsid w:val="00754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1"/>
    <w:next w:val="Normal1"/>
    <w:rsid w:val="005702C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702C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702C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702C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702CD"/>
  </w:style>
  <w:style w:type="paragraph" w:styleId="Title">
    <w:name w:val="Title"/>
    <w:basedOn w:val="Normal1"/>
    <w:next w:val="Normal1"/>
    <w:rsid w:val="005702C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DD3"/>
  </w:style>
  <w:style w:type="paragraph" w:styleId="Footer">
    <w:name w:val="footer"/>
    <w:basedOn w:val="Normal"/>
    <w:link w:val="FooterChar"/>
    <w:uiPriority w:val="99"/>
    <w:unhideWhenUsed/>
    <w:rsid w:val="00372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DD3"/>
  </w:style>
  <w:style w:type="table" w:styleId="TableGrid">
    <w:name w:val="Table Grid"/>
    <w:basedOn w:val="TableNormal"/>
    <w:rsid w:val="0037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7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E7AB5"/>
    <w:pPr>
      <w:ind w:left="720"/>
      <w:contextualSpacing/>
    </w:pPr>
  </w:style>
  <w:style w:type="paragraph" w:styleId="Subtitle">
    <w:name w:val="Subtitle"/>
    <w:basedOn w:val="Normal"/>
    <w:next w:val="Normal"/>
    <w:rsid w:val="005702C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5702CD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2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29A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3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61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93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0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88459e0-fb4f-4a43-98df-58e7e94747cc">
      <UserInfo>
        <DisplayName/>
        <AccountId xsi:nil="true"/>
        <AccountType/>
      </UserInfo>
    </SharedWithUsers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Z6oLal8KZGrwQGrTMz9CeP0L8g==">AMUW2mV5UcMJytFx6PQLCpf6rkDF5yewt85sXl8c6EAfuRnZPPRAnakjd+IdTyzitactgHUm6S+FnTSTZ/SNirFhw5FQZTQMV8YydJuhjy5C9Lr/mY32R2HAKXhIZwr6sLUNHiZBBOtf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B2ADA8AA9AA84689988AA3967CE77A" ma:contentTypeVersion="11" ma:contentTypeDescription="Create a new document." ma:contentTypeScope="" ma:versionID="35d4c720522161fcdcaea0d7075f5b4f">
  <xsd:schema xmlns:xsd="http://www.w3.org/2001/XMLSchema" xmlns:xs="http://www.w3.org/2001/XMLSchema" xmlns:p="http://schemas.microsoft.com/office/2006/metadata/properties" xmlns:ns2="fc4701ea-d0aa-4d18-9b38-38da3afafa46" xmlns:ns3="a88459e0-fb4f-4a43-98df-58e7e94747cc" targetNamespace="http://schemas.microsoft.com/office/2006/metadata/properties" ma:root="true" ma:fieldsID="f8ca7a4f66af3b4c9bd458ff333b82b5" ns2:_="" ns3:_="">
    <xsd:import namespace="fc4701ea-d0aa-4d18-9b38-38da3afafa46"/>
    <xsd:import namespace="a88459e0-fb4f-4a43-98df-58e7e94747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701ea-d0aa-4d18-9b38-38da3afaf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459e0-fb4f-4a43-98df-58e7e94747c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7704B-8180-47A2-984D-64CF0041CB84}">
  <ds:schemaRefs>
    <ds:schemaRef ds:uri="http://schemas.microsoft.com/office/2006/metadata/properties"/>
    <ds:schemaRef ds:uri="http://schemas.microsoft.com/office/infopath/2007/PartnerControls"/>
    <ds:schemaRef ds:uri="57b6e912-fcae-49fe-804f-70587c78fef3"/>
    <ds:schemaRef ds:uri="f6bd2a89-4fed-4137-93a3-ee1ea6310ba2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49B482B6-13C1-45C6-A5F3-EA07F910F090}"/>
</file>

<file path=customXml/itemProps4.xml><?xml version="1.0" encoding="utf-8"?>
<ds:datastoreItem xmlns:ds="http://schemas.openxmlformats.org/officeDocument/2006/customXml" ds:itemID="{21EC200B-BEB9-4C7C-A4B8-B30F7800D4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4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OELY Benoit</dc:creator>
  <cp:lastModifiedBy>HARTMAN Stephanie</cp:lastModifiedBy>
  <cp:revision>301</cp:revision>
  <cp:lastPrinted>2022-05-06T15:04:00Z</cp:lastPrinted>
  <dcterms:created xsi:type="dcterms:W3CDTF">2018-09-04T14:53:00Z</dcterms:created>
  <dcterms:modified xsi:type="dcterms:W3CDTF">2023-03-19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2ADA8AA9AA84689988AA3967CE77A</vt:lpwstr>
  </property>
  <property fmtid="{D5CDD505-2E9C-101B-9397-08002B2CF9AE}" pid="3" name="Order">
    <vt:r8>2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